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4C66" w:rsidRPr="00722920" w:rsidRDefault="00DB2A8F" w:rsidP="00F62E9E">
      <w:pPr>
        <w:rPr>
          <w:rFonts w:ascii="Arial" w:hAnsi="Arial" w:cs="Arial"/>
          <w:b/>
          <w:sz w:val="32"/>
          <w:szCs w:val="32"/>
          <w:lang w:val="nl-NL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-897890</wp:posOffset>
            </wp:positionH>
            <wp:positionV relativeFrom="paragraph">
              <wp:posOffset>-117313</wp:posOffset>
            </wp:positionV>
            <wp:extent cx="1610397" cy="1616149"/>
            <wp:effectExtent l="0" t="0" r="8890" b="3175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 zonder tekstjes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97" cy="1616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2920" w:rsidRDefault="00AC72E7" w:rsidP="00F62E9E">
      <w:pPr>
        <w:rPr>
          <w:rFonts w:ascii="Arial" w:hAnsi="Arial" w:cs="Arial"/>
          <w:b/>
          <w:sz w:val="44"/>
          <w:szCs w:val="44"/>
          <w:lang w:val="nl-NL"/>
        </w:rPr>
      </w:pPr>
      <w:r>
        <w:rPr>
          <w:rFonts w:ascii="Arial" w:hAnsi="Arial" w:cs="Arial"/>
          <w:b/>
          <w:sz w:val="44"/>
          <w:szCs w:val="44"/>
          <w:lang w:val="nl-NL"/>
        </w:rPr>
        <w:t>Staalkaart: (naam project)</w:t>
      </w:r>
    </w:p>
    <w:p w:rsidR="007548BA" w:rsidRDefault="007548BA">
      <w:pPr>
        <w:rPr>
          <w:rFonts w:ascii="Arial" w:hAnsi="Arial" w:cs="Arial"/>
          <w:b/>
          <w:sz w:val="44"/>
          <w:szCs w:val="44"/>
          <w:lang w:val="nl-NL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844"/>
        <w:gridCol w:w="3834"/>
        <w:gridCol w:w="3600"/>
        <w:gridCol w:w="3870"/>
      </w:tblGrid>
      <w:tr w:rsidR="00AC72E7" w:rsidRPr="00722920" w:rsidTr="00AC72E7"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</w:tcPr>
          <w:p w:rsidR="00AC72E7" w:rsidRPr="00722920" w:rsidRDefault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</w:p>
        </w:tc>
        <w:tc>
          <w:tcPr>
            <w:tcW w:w="383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AC72E7" w:rsidRDefault="00AC72E7" w:rsidP="00722920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Check</w:t>
            </w:r>
          </w:p>
          <w:p w:rsidR="00AC72E7" w:rsidRPr="003A75D0" w:rsidRDefault="00AC72E7" w:rsidP="003A75D0">
            <w:pPr>
              <w:jc w:val="center"/>
              <w:rPr>
                <w:rFonts w:ascii="Arial" w:hAnsi="Arial" w:cs="Arial"/>
                <w:i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i/>
                <w:sz w:val="20"/>
                <w:szCs w:val="20"/>
                <w:lang w:val="nl-NL"/>
              </w:rPr>
              <w:t>In elk goed project</w:t>
            </w:r>
          </w:p>
          <w:p w:rsidR="00AC72E7" w:rsidRPr="00722920" w:rsidRDefault="00AC72E7" w:rsidP="003E5C7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AC72E7" w:rsidRDefault="00AC72E7" w:rsidP="00722920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Boost</w:t>
            </w:r>
          </w:p>
          <w:p w:rsidR="00AC72E7" w:rsidRPr="003A75D0" w:rsidRDefault="00AC72E7" w:rsidP="003A75D0">
            <w:pPr>
              <w:jc w:val="center"/>
              <w:rPr>
                <w:rFonts w:ascii="Arial" w:hAnsi="Arial" w:cs="Arial"/>
                <w:i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i/>
                <w:sz w:val="20"/>
                <w:szCs w:val="20"/>
                <w:lang w:val="nl-NL"/>
              </w:rPr>
              <w:t>Als je de concurrentie voor wil zijn</w:t>
            </w:r>
          </w:p>
          <w:p w:rsidR="00AC72E7" w:rsidRPr="003E5C74" w:rsidRDefault="00AC72E7" w:rsidP="00722920">
            <w:pPr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AC72E7" w:rsidRDefault="00AC72E7" w:rsidP="00722920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Change-maker</w:t>
            </w:r>
          </w:p>
          <w:p w:rsidR="00AC72E7" w:rsidRPr="003A75D0" w:rsidRDefault="00AC72E7" w:rsidP="00722920">
            <w:pPr>
              <w:jc w:val="center"/>
              <w:rPr>
                <w:rFonts w:ascii="Arial" w:hAnsi="Arial" w:cs="Arial"/>
                <w:lang w:val="nl-NL"/>
              </w:rPr>
            </w:pPr>
            <w:r>
              <w:rPr>
                <w:rFonts w:ascii="Arial" w:hAnsi="Arial" w:cs="Arial"/>
                <w:lang w:val="nl-NL"/>
              </w:rPr>
              <w:t>Marktleider worden</w:t>
            </w:r>
          </w:p>
        </w:tc>
      </w:tr>
      <w:tr w:rsidR="00AC72E7" w:rsidRPr="009B7B1C" w:rsidTr="00AC72E7">
        <w:trPr>
          <w:trHeight w:val="990"/>
        </w:trPr>
        <w:tc>
          <w:tcPr>
            <w:tcW w:w="2844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AC72E7" w:rsidRDefault="00AC72E7" w:rsidP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Doel</w:t>
            </w:r>
          </w:p>
          <w:p w:rsidR="00AC72E7" w:rsidRPr="00722920" w:rsidRDefault="00AC72E7" w:rsidP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l-NL"/>
              </w:rPr>
              <w:t>Waarom doe je het eigenlijk</w:t>
            </w:r>
          </w:p>
        </w:tc>
        <w:tc>
          <w:tcPr>
            <w:tcW w:w="3834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60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87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 w:rsidP="00AC72E7">
            <w:pPr>
              <w:rPr>
                <w:rFonts w:ascii="Arial" w:hAnsi="Arial" w:cs="Arial"/>
                <w:i/>
                <w:lang w:val="nl-NL"/>
              </w:rPr>
            </w:pPr>
          </w:p>
        </w:tc>
      </w:tr>
      <w:tr w:rsidR="00AC72E7" w:rsidRPr="009B7B1C" w:rsidTr="00AC72E7">
        <w:trPr>
          <w:trHeight w:val="854"/>
        </w:trPr>
        <w:tc>
          <w:tcPr>
            <w:tcW w:w="2844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AC72E7" w:rsidRDefault="00AC72E7" w:rsidP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Aanpak</w:t>
            </w:r>
          </w:p>
          <w:p w:rsidR="00AC72E7" w:rsidRDefault="00AC72E7" w:rsidP="00AC72E7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 w:rsidRPr="003E5C74"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Wat kun je doen? </w:t>
            </w:r>
          </w:p>
          <w:p w:rsidR="00AC72E7" w:rsidRPr="003E5C74" w:rsidRDefault="00AC72E7" w:rsidP="00AC72E7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</w:p>
        </w:tc>
        <w:tc>
          <w:tcPr>
            <w:tcW w:w="3834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60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87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</w:tr>
      <w:tr w:rsidR="00AC72E7" w:rsidRPr="009B7B1C" w:rsidTr="00AC72E7">
        <w:tc>
          <w:tcPr>
            <w:tcW w:w="2844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AC72E7" w:rsidRPr="00327603" w:rsidRDefault="009B7B1C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Zekerheid</w:t>
            </w:r>
          </w:p>
          <w:p w:rsidR="00AC72E7" w:rsidRDefault="009B7B1C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Van welke dingen moet je weten dat je aannames kloppen? </w:t>
            </w:r>
            <w:bookmarkStart w:id="0" w:name="_GoBack"/>
            <w:bookmarkEnd w:id="0"/>
          </w:p>
          <w:p w:rsidR="00AC72E7" w:rsidRPr="003E5C74" w:rsidRDefault="00AC72E7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</w:tc>
        <w:tc>
          <w:tcPr>
            <w:tcW w:w="3834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60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87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</w:tr>
      <w:tr w:rsidR="00AC72E7" w:rsidRPr="009B7B1C" w:rsidTr="00AC72E7">
        <w:tc>
          <w:tcPr>
            <w:tcW w:w="2844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AC72E7" w:rsidRDefault="00AC72E7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Fit</w:t>
            </w:r>
          </w:p>
          <w:p w:rsidR="00AC72E7" w:rsidRDefault="00AC72E7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Hoe goed heb je die dingen onderzocht? </w:t>
            </w:r>
          </w:p>
          <w:p w:rsidR="00AC72E7" w:rsidRPr="003A75D0" w:rsidRDefault="00AC72E7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</w:p>
        </w:tc>
        <w:tc>
          <w:tcPr>
            <w:tcW w:w="3834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60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870" w:type="dxa"/>
            <w:tcBorders>
              <w:left w:val="single" w:sz="18" w:space="0" w:color="auto"/>
              <w:right w:val="single" w:sz="18" w:space="0" w:color="auto"/>
            </w:tcBorders>
          </w:tcPr>
          <w:p w:rsidR="00AC72E7" w:rsidRPr="00327603" w:rsidRDefault="00AC72E7">
            <w:pPr>
              <w:rPr>
                <w:rFonts w:ascii="Arial" w:hAnsi="Arial" w:cs="Arial"/>
                <w:i/>
                <w:lang w:val="nl-NL"/>
              </w:rPr>
            </w:pPr>
          </w:p>
        </w:tc>
      </w:tr>
      <w:tr w:rsidR="00AC72E7" w:rsidRPr="009B7B1C" w:rsidTr="00AC72E7">
        <w:tc>
          <w:tcPr>
            <w:tcW w:w="2844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AC72E7" w:rsidRDefault="00AC72E7" w:rsidP="009A37B5">
            <w:pPr>
              <w:rPr>
                <w:rFonts w:ascii="Arial" w:hAnsi="Arial" w:cs="Arial"/>
                <w:b/>
                <w:sz w:val="28"/>
                <w:szCs w:val="28"/>
                <w:lang w:val="nl-NL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nl-NL"/>
              </w:rPr>
              <w:t>Aandachtspunten</w:t>
            </w:r>
          </w:p>
          <w:p w:rsidR="00AC72E7" w:rsidRPr="003E5C74" w:rsidRDefault="00AC72E7" w:rsidP="009A37B5">
            <w:pPr>
              <w:rPr>
                <w:rFonts w:ascii="Arial" w:hAnsi="Arial" w:cs="Arial"/>
                <w:b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l-NL"/>
              </w:rPr>
              <w:t>Waar moet je extra op letten?</w:t>
            </w:r>
          </w:p>
        </w:tc>
        <w:tc>
          <w:tcPr>
            <w:tcW w:w="383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C72E7" w:rsidRDefault="00AC72E7" w:rsidP="000222B6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 w:rsidP="000222B6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Default="00AC72E7" w:rsidP="000222B6">
            <w:pPr>
              <w:rPr>
                <w:rFonts w:ascii="Arial" w:hAnsi="Arial" w:cs="Arial"/>
                <w:i/>
                <w:lang w:val="nl-NL"/>
              </w:rPr>
            </w:pPr>
          </w:p>
          <w:p w:rsidR="00AC72E7" w:rsidRPr="00327603" w:rsidRDefault="00AC72E7" w:rsidP="000222B6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60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C72E7" w:rsidRPr="00327603" w:rsidRDefault="00AC72E7" w:rsidP="009A37B5">
            <w:pPr>
              <w:rPr>
                <w:rFonts w:ascii="Arial" w:hAnsi="Arial" w:cs="Arial"/>
                <w:i/>
                <w:lang w:val="nl-NL"/>
              </w:rPr>
            </w:pPr>
          </w:p>
        </w:tc>
        <w:tc>
          <w:tcPr>
            <w:tcW w:w="38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C72E7" w:rsidRPr="00327603" w:rsidRDefault="00AC72E7" w:rsidP="009A37B5">
            <w:pPr>
              <w:rPr>
                <w:rFonts w:ascii="Arial" w:hAnsi="Arial" w:cs="Arial"/>
                <w:i/>
                <w:lang w:val="nl-NL"/>
              </w:rPr>
            </w:pPr>
          </w:p>
        </w:tc>
      </w:tr>
    </w:tbl>
    <w:p w:rsidR="00722920" w:rsidRPr="00722920" w:rsidRDefault="00722920">
      <w:pPr>
        <w:rPr>
          <w:rFonts w:ascii="Arial" w:hAnsi="Arial" w:cs="Arial"/>
          <w:b/>
          <w:sz w:val="44"/>
          <w:szCs w:val="44"/>
          <w:lang w:val="nl-NL"/>
        </w:rPr>
      </w:pPr>
    </w:p>
    <w:sectPr w:rsidR="00722920" w:rsidRPr="00722920" w:rsidSect="00CA1541">
      <w:pgSz w:w="16839" w:h="11907" w:orient="landscape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595552"/>
    <w:multiLevelType w:val="hybridMultilevel"/>
    <w:tmpl w:val="DD16534A"/>
    <w:lvl w:ilvl="0" w:tplc="FB7C5E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DAyNDA0NDa0NDBU0lEKTi0uzszPAykwrAUAZ4FNiywAAAA="/>
  </w:docVars>
  <w:rsids>
    <w:rsidRoot w:val="00722920"/>
    <w:rsid w:val="000222B6"/>
    <w:rsid w:val="000A059D"/>
    <w:rsid w:val="001D1CDC"/>
    <w:rsid w:val="002724DC"/>
    <w:rsid w:val="00327603"/>
    <w:rsid w:val="003A75D0"/>
    <w:rsid w:val="003E2D34"/>
    <w:rsid w:val="003E5C74"/>
    <w:rsid w:val="00722920"/>
    <w:rsid w:val="007548BA"/>
    <w:rsid w:val="00791CC1"/>
    <w:rsid w:val="00915A25"/>
    <w:rsid w:val="009B7B1C"/>
    <w:rsid w:val="00A15CE8"/>
    <w:rsid w:val="00A46E8F"/>
    <w:rsid w:val="00AC72E7"/>
    <w:rsid w:val="00B45BF5"/>
    <w:rsid w:val="00B76B81"/>
    <w:rsid w:val="00C6378C"/>
    <w:rsid w:val="00CA1541"/>
    <w:rsid w:val="00DB2A8F"/>
    <w:rsid w:val="00EA4C66"/>
    <w:rsid w:val="00F62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722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3E5C74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DB2A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B2A8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722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3E5C74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DB2A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B2A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en</dc:creator>
  <cp:lastModifiedBy>Koen van Turnhout</cp:lastModifiedBy>
  <cp:revision>6</cp:revision>
  <cp:lastPrinted>2019-06-20T12:45:00Z</cp:lastPrinted>
  <dcterms:created xsi:type="dcterms:W3CDTF">2019-04-18T11:10:00Z</dcterms:created>
  <dcterms:modified xsi:type="dcterms:W3CDTF">2019-06-20T12:46:00Z</dcterms:modified>
</cp:coreProperties>
</file>